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5dbc5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72b8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3cd03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3Z</dcterms:created>
  <dcterms:modified xsi:type="dcterms:W3CDTF">2016-11-22T04:20:53Z</dcterms:modified>
</cp:coreProperties>
</file>